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3F60" w:rsidRDefault="005F3F60"/>
    <w:p w:rsidR="005F3F60" w:rsidRDefault="005F3F60"/>
    <w:p w:rsidR="005F3F60" w:rsidRDefault="005F3F60"/>
    <w:p w:rsidR="005F3F60" w:rsidRDefault="005F3F60"/>
    <w:p w:rsidR="005F3F60" w:rsidRDefault="005F3F60"/>
    <w:p w:rsidR="005F3F60" w:rsidRDefault="005F3F60"/>
    <w:p w:rsidR="005F3F60" w:rsidRDefault="005F3F60"/>
    <w:p w:rsidR="005F3F60" w:rsidRDefault="00375287">
      <w:r>
        <w:t xml:space="preserve">                                                                   Evil Nature of Women</w:t>
      </w:r>
    </w:p>
    <w:p w:rsidR="006B54E0" w:rsidRDefault="006B54E0"/>
    <w:p w:rsidR="006B54E0" w:rsidRDefault="00375287">
      <w:r>
        <w:t xml:space="preserve">                                                                         Student’s name</w:t>
      </w:r>
    </w:p>
    <w:p w:rsidR="006B54E0" w:rsidRDefault="006B54E0"/>
    <w:p w:rsidR="006B54E0" w:rsidRDefault="00375287">
      <w:r>
        <w:t xml:space="preserve">                                                                       Professor’s name</w:t>
      </w:r>
    </w:p>
    <w:p w:rsidR="006B54E0" w:rsidRDefault="006B54E0"/>
    <w:p w:rsidR="006B54E0" w:rsidRDefault="00375287">
      <w:r>
        <w:t xml:space="preserve">                                                                  Institution’s Affiliation</w:t>
      </w:r>
    </w:p>
    <w:p w:rsidR="006B54E0" w:rsidRDefault="006B54E0"/>
    <w:p w:rsidR="006B54E0" w:rsidRDefault="00375287">
      <w:r>
        <w:t xml:space="preserve">                                                                             Date</w:t>
      </w:r>
    </w:p>
    <w:p w:rsidR="005F3F60" w:rsidRDefault="005F3F60"/>
    <w:p w:rsidR="005F3F60" w:rsidRDefault="005F3F60"/>
    <w:p w:rsidR="005F3F60" w:rsidRDefault="005F3F60"/>
    <w:p w:rsidR="005F3F60" w:rsidRDefault="005F3F60"/>
    <w:p w:rsidR="005F3F60" w:rsidRDefault="005F3F60"/>
    <w:p w:rsidR="005F3F60" w:rsidRDefault="005F3F60"/>
    <w:p w:rsidR="005F3F60" w:rsidRDefault="005F3F60"/>
    <w:p w:rsidR="005F3F60" w:rsidRDefault="005F3F60"/>
    <w:p w:rsidR="005F3F60" w:rsidRDefault="005F3F60"/>
    <w:p w:rsidR="005F3F60" w:rsidRDefault="005F3F60"/>
    <w:p w:rsidR="005F3F60" w:rsidRDefault="005F3F60"/>
    <w:p w:rsidR="005F3F60" w:rsidRDefault="005F3F60"/>
    <w:p w:rsidR="005F3F60" w:rsidRDefault="005F3F60"/>
    <w:p w:rsidR="005F3F60" w:rsidRDefault="00375287">
      <w:r>
        <w:lastRenderedPageBreak/>
        <w:t xml:space="preserve">                                                       Evil Nature of Women</w:t>
      </w:r>
    </w:p>
    <w:p w:rsidR="00F11241" w:rsidRDefault="00375287">
      <w:r>
        <w:t>Margaret and Louise are female characters in the stories "</w:t>
      </w:r>
      <w:r w:rsidRPr="00C30DC4">
        <w:rPr>
          <w:i/>
        </w:rPr>
        <w:t>What a Thought</w:t>
      </w:r>
      <w:r>
        <w:t>" and "</w:t>
      </w:r>
      <w:r w:rsidRPr="00C30DC4">
        <w:rPr>
          <w:i/>
        </w:rPr>
        <w:t>The Story of an Hour</w:t>
      </w:r>
      <w:r>
        <w:t>," respectively. The evil nature and injustice by women has been portrayed in both stories</w:t>
      </w:r>
    </w:p>
    <w:p w:rsidR="003B038D" w:rsidRDefault="00375287">
      <w:r>
        <w:t>The main similarity between the two stories is the hidden evil nature of women. In the story “</w:t>
      </w:r>
      <w:r w:rsidRPr="00994953">
        <w:rPr>
          <w:i/>
        </w:rPr>
        <w:t>What a Thought</w:t>
      </w:r>
      <w:r>
        <w:t>," Margaret is loved by her husband, and he can do for her anything she requests</w:t>
      </w:r>
      <w:r w:rsidR="00453651">
        <w:t xml:space="preserve"> to make her happy</w:t>
      </w:r>
      <w:r>
        <w:t xml:space="preserve">. For </w:t>
      </w:r>
      <w:r w:rsidR="00453651">
        <w:t>instance, “she knew that if she asked her husband to take her to a movie… he would smile at her and agree” (</w:t>
      </w:r>
      <w:r w:rsidR="00465DD0">
        <w:t xml:space="preserve">Jackson, </w:t>
      </w:r>
      <w:r w:rsidR="00453651">
        <w:t>p.1)</w:t>
      </w:r>
      <w:r w:rsidR="00994953">
        <w:t>. However, Margret decides to kill him just because of a morbid feeling. No one would think that a spouse would act cruelly on the other in a marriage that lasted over ten years. In the other story, "</w:t>
      </w:r>
      <w:r w:rsidR="00994953" w:rsidRPr="00994953">
        <w:rPr>
          <w:i/>
        </w:rPr>
        <w:t>The Story of an Hour</w:t>
      </w:r>
      <w:r w:rsidR="00994953">
        <w:t xml:space="preserve">," it is unfortunate to see Margaret celebrate the </w:t>
      </w:r>
      <w:r w:rsidR="00897D03">
        <w:t xml:space="preserve">apparent </w:t>
      </w:r>
      <w:r w:rsidR="00994953">
        <w:t>death of her husband</w:t>
      </w:r>
      <w:r w:rsidR="00897D03">
        <w:t>, Brently, even</w:t>
      </w:r>
      <w:r w:rsidR="00994953">
        <w:t xml:space="preserve"> th</w:t>
      </w:r>
      <w:r w:rsidR="00897D03">
        <w:t>ough she did not truly love him. She believes that perhaps, she would have freedom and life would be better after her spouse's demise. "She said it over her breath: free, free, free!"(</w:t>
      </w:r>
      <w:r w:rsidR="00465DD0">
        <w:t xml:space="preserve">Chopkin, </w:t>
      </w:r>
      <w:r w:rsidR="00897D03">
        <w:t>p.757).</w:t>
      </w:r>
    </w:p>
    <w:p w:rsidR="001C71B6" w:rsidRDefault="00375287">
      <w:r>
        <w:t>Gender Theory explains how both males and females should be accorded equal rights in a given context. In the "Story of an Hour," Louise seems to have been living in captivity and forced marriage. She says that she would not live for anyone in the future but herself (</w:t>
      </w:r>
      <w:r w:rsidR="00465DD0">
        <w:t xml:space="preserve">Chopkin, </w:t>
      </w:r>
      <w:r>
        <w:t>p.757).</w:t>
      </w:r>
      <w:r w:rsidR="00962952">
        <w:t>On the contrary, in</w:t>
      </w:r>
      <w:r>
        <w:t xml:space="preserve"> the story "</w:t>
      </w:r>
      <w:r w:rsidRPr="00C30DC4">
        <w:rPr>
          <w:i/>
        </w:rPr>
        <w:t>What a Thought</w:t>
      </w:r>
      <w:r w:rsidR="00962952">
        <w:t>," Brently loves Margaret unconditionally. He is willing and ready to fulfill her heart desires. The theory of Existentialism explains that individuals should feel free to express themselves without distractions. In the "</w:t>
      </w:r>
      <w:r w:rsidR="00962952" w:rsidRPr="00C30DC4">
        <w:rPr>
          <w:i/>
        </w:rPr>
        <w:t>Story of an Hour</w:t>
      </w:r>
      <w:r w:rsidR="00962952">
        <w:t>," Louise is determined to have a husband that will not control her. She says, "</w:t>
      </w:r>
      <w:r w:rsidR="00465DD0">
        <w:t>Free</w:t>
      </w:r>
      <w:r w:rsidR="00962952">
        <w:t xml:space="preserve"> body and free soul" (</w:t>
      </w:r>
      <w:r w:rsidR="00465DD0">
        <w:t xml:space="preserve">Chopkin, </w:t>
      </w:r>
      <w:r w:rsidR="00962952">
        <w:t>p.757)</w:t>
      </w:r>
      <w:r w:rsidR="00C01C81">
        <w:t xml:space="preserve">. In the "Story of an Hour," </w:t>
      </w:r>
      <w:r w:rsidR="00F200BE">
        <w:t xml:space="preserve">Louise is living as a captive. The news about her husband’s death </w:t>
      </w:r>
      <w:r w:rsidR="00086767">
        <w:t>made her pray, hoping for long life. Probably, she thought she would not live long if she stayed with her husband. "She breathed a quick prayer that life, might be long" (</w:t>
      </w:r>
      <w:r w:rsidR="00465DD0">
        <w:t xml:space="preserve">Jackson, </w:t>
      </w:r>
      <w:r w:rsidR="00086767">
        <w:t>p.758)</w:t>
      </w:r>
    </w:p>
    <w:p w:rsidR="00086767" w:rsidRDefault="00375287">
      <w:r>
        <w:t>Even though Margaret has killed her husband, she is uncertain whether life would be the same in the future without him. According to her, her life is comfortable because her husband provides and is there for her. She is also worried if she would ever find another spouse</w:t>
      </w:r>
      <w:r w:rsidR="00F11241">
        <w:t xml:space="preserve"> (</w:t>
      </w:r>
      <w:r w:rsidR="00465DD0">
        <w:t xml:space="preserve">Jackson, </w:t>
      </w:r>
      <w:bookmarkStart w:id="0" w:name="_GoBack"/>
      <w:bookmarkEnd w:id="0"/>
      <w:r w:rsidR="00F11241">
        <w:t>p.3)</w:t>
      </w:r>
      <w:r>
        <w:t>. On the other hand, Louise believes that her life is comfortable without her husband. She is happy that nobody is going to question her whereabouts.</w:t>
      </w:r>
      <w:r w:rsidR="00F11241">
        <w:t xml:space="preserve"> She says that no one will have a private will over her life (</w:t>
      </w:r>
      <w:r w:rsidR="00465DD0">
        <w:t xml:space="preserve">Chopkin, </w:t>
      </w:r>
      <w:r w:rsidR="00F11241">
        <w:t>p.757)</w:t>
      </w:r>
    </w:p>
    <w:p w:rsidR="004C4764" w:rsidRDefault="00375287">
      <w:r>
        <w:t>Both stories are characterized by irony and injustice. In the "</w:t>
      </w:r>
      <w:r w:rsidRPr="00C30DC4">
        <w:rPr>
          <w:i/>
        </w:rPr>
        <w:t>Story of an Hour</w:t>
      </w:r>
      <w:r>
        <w:t>," people thought Louise died from the shock of her husband's coming back. They did not know that she died after being surprised by her husband's return</w:t>
      </w:r>
      <w:r w:rsidR="00880EE9">
        <w:t>. Hence, the irony is depicted</w:t>
      </w:r>
      <w:r>
        <w:t xml:space="preserve">. </w:t>
      </w:r>
      <w:r w:rsidR="00880EE9">
        <w:t>“</w:t>
      </w:r>
      <w:r>
        <w:t>The docto</w:t>
      </w:r>
      <w:r w:rsidR="00880EE9">
        <w:t>rs said that she had died</w:t>
      </w:r>
      <w:r>
        <w:t xml:space="preserve"> of a heart disease</w:t>
      </w:r>
      <w:r w:rsidR="00880EE9">
        <w:t>- a joy that kills" (</w:t>
      </w:r>
      <w:r w:rsidR="00465DD0">
        <w:t>Chopkin</w:t>
      </w:r>
      <w:r w:rsidR="00880EE9">
        <w:t>p. 758). In "</w:t>
      </w:r>
      <w:r w:rsidR="00880EE9" w:rsidRPr="00C30DC4">
        <w:rPr>
          <w:i/>
        </w:rPr>
        <w:t>What a Thought</w:t>
      </w:r>
      <w:r w:rsidR="00880EE9">
        <w:t>," Margaret wonders about the unfolding future of her life without her husband. Ironically, she p</w:t>
      </w:r>
      <w:r w:rsidR="00F200BE">
        <w:t>retends to love him</w:t>
      </w:r>
      <w:r w:rsidR="00880EE9">
        <w:t xml:space="preserve"> yet kills him just because of the morbid feeling.</w:t>
      </w:r>
      <w:r w:rsidR="00F200BE">
        <w:t xml:space="preserve"> She says, “What would I do without him? She wondered. How would I live? ...I love my husband.”(</w:t>
      </w:r>
      <w:r w:rsidR="00465DD0">
        <w:t xml:space="preserve">Jackson, </w:t>
      </w:r>
      <w:r w:rsidR="00F200BE">
        <w:t>p.3)</w:t>
      </w:r>
    </w:p>
    <w:p w:rsidR="00F11241" w:rsidRDefault="00375287">
      <w:r>
        <w:t>To conclude, this paper discussed how true love could be false in a marriage setting. Also, the theory of Gender and Existentialism has been related to the stories.</w:t>
      </w:r>
    </w:p>
    <w:p w:rsidR="00C30DC4" w:rsidRDefault="00C30DC4"/>
    <w:p w:rsidR="00C30DC4" w:rsidRDefault="00C30DC4"/>
    <w:p w:rsidR="00C30DC4" w:rsidRDefault="00C30DC4"/>
    <w:p w:rsidR="00C30DC4" w:rsidRDefault="00C30DC4">
      <w:r>
        <w:lastRenderedPageBreak/>
        <w:t xml:space="preserve">                                                       References</w:t>
      </w:r>
    </w:p>
    <w:p w:rsidR="00C30DC4" w:rsidRDefault="00700FD4" w:rsidP="00C30DC4">
      <w:pPr>
        <w:pStyle w:val="Bibliography"/>
        <w:ind w:left="720" w:hanging="720"/>
        <w:rPr>
          <w:noProof/>
          <w:sz w:val="24"/>
          <w:szCs w:val="24"/>
        </w:rPr>
      </w:pPr>
      <w:r>
        <w:fldChar w:fldCharType="begin"/>
      </w:r>
      <w:r w:rsidR="00C30DC4">
        <w:instrText xml:space="preserve"> BIBLIOGRAPHY  \l 1033 </w:instrText>
      </w:r>
      <w:r>
        <w:fldChar w:fldCharType="separate"/>
      </w:r>
      <w:r w:rsidR="00C30DC4">
        <w:rPr>
          <w:noProof/>
        </w:rPr>
        <w:t xml:space="preserve">Chopin, K. (2000). The Story of an Hour. </w:t>
      </w:r>
      <w:r w:rsidR="00C30DC4">
        <w:rPr>
          <w:i/>
          <w:iCs/>
          <w:noProof/>
        </w:rPr>
        <w:t>The Library of America</w:t>
      </w:r>
      <w:r w:rsidR="00C30DC4">
        <w:rPr>
          <w:noProof/>
        </w:rPr>
        <w:t>, 756-58.</w:t>
      </w:r>
    </w:p>
    <w:p w:rsidR="00C30DC4" w:rsidRDefault="00C30DC4" w:rsidP="00C30DC4">
      <w:pPr>
        <w:pStyle w:val="Bibliography"/>
        <w:ind w:left="720" w:hanging="720"/>
        <w:rPr>
          <w:noProof/>
        </w:rPr>
      </w:pPr>
      <w:r>
        <w:rPr>
          <w:noProof/>
        </w:rPr>
        <w:t>Jackson, S. (n.d.). What a Thought.</w:t>
      </w:r>
    </w:p>
    <w:p w:rsidR="00C30DC4" w:rsidRDefault="00700FD4" w:rsidP="00C30DC4">
      <w:r>
        <w:fldChar w:fldCharType="end"/>
      </w:r>
    </w:p>
    <w:sectPr w:rsidR="00C30DC4" w:rsidSect="00700FD4">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26C2E" w:rsidRDefault="00D26C2E">
      <w:pPr>
        <w:spacing w:after="0" w:line="240" w:lineRule="auto"/>
      </w:pPr>
      <w:r>
        <w:separator/>
      </w:r>
    </w:p>
  </w:endnote>
  <w:endnote w:type="continuationSeparator" w:id="1">
    <w:p w:rsidR="00D26C2E" w:rsidRDefault="00D26C2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26C2E" w:rsidRDefault="00D26C2E">
      <w:pPr>
        <w:spacing w:after="0" w:line="240" w:lineRule="auto"/>
      </w:pPr>
      <w:r>
        <w:separator/>
      </w:r>
    </w:p>
  </w:footnote>
  <w:footnote w:type="continuationSeparator" w:id="1">
    <w:p w:rsidR="00D26C2E" w:rsidRDefault="00D26C2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54E0" w:rsidRDefault="00375287">
    <w:pPr>
      <w:pStyle w:val="Header"/>
      <w:jc w:val="right"/>
    </w:pPr>
    <w:r>
      <w:t>INJUSTICE</w:t>
    </w:r>
    <w:r>
      <w:tab/>
    </w:r>
    <w:r>
      <w:tab/>
    </w:r>
    <w:sdt>
      <w:sdtPr>
        <w:id w:val="1133839811"/>
        <w:docPartObj>
          <w:docPartGallery w:val="Page Numbers (Top of Page)"/>
          <w:docPartUnique/>
        </w:docPartObj>
      </w:sdtPr>
      <w:sdtEndPr>
        <w:rPr>
          <w:noProof/>
        </w:rPr>
      </w:sdtEndPr>
      <w:sdtContent>
        <w:r w:rsidR="00700FD4">
          <w:fldChar w:fldCharType="begin"/>
        </w:r>
        <w:r>
          <w:instrText xml:space="preserve"> PAGE   \* MERGEFORMAT </w:instrText>
        </w:r>
        <w:r w:rsidR="00700FD4">
          <w:fldChar w:fldCharType="separate"/>
        </w:r>
        <w:r w:rsidR="00A77F59">
          <w:rPr>
            <w:noProof/>
          </w:rPr>
          <w:t>3</w:t>
        </w:r>
        <w:r w:rsidR="00700FD4">
          <w:rPr>
            <w:noProof/>
          </w:rPr>
          <w:fldChar w:fldCharType="end"/>
        </w:r>
      </w:sdtContent>
    </w:sdt>
  </w:p>
  <w:p w:rsidR="006B54E0" w:rsidRDefault="006B54E0">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UzMze1MLGwMDIyNTRS0lEKTi0uzszPAykwrAUAeAFAbywAAAA="/>
  </w:docVars>
  <w:rsids>
    <w:rsidRoot w:val="005D2761"/>
    <w:rsid w:val="00086767"/>
    <w:rsid w:val="001C71B6"/>
    <w:rsid w:val="00375287"/>
    <w:rsid w:val="003B038D"/>
    <w:rsid w:val="00453651"/>
    <w:rsid w:val="00465DD0"/>
    <w:rsid w:val="004C4764"/>
    <w:rsid w:val="005D2761"/>
    <w:rsid w:val="005F3F60"/>
    <w:rsid w:val="006B54E0"/>
    <w:rsid w:val="00700FD4"/>
    <w:rsid w:val="008606ED"/>
    <w:rsid w:val="00880EE9"/>
    <w:rsid w:val="00897D03"/>
    <w:rsid w:val="00962952"/>
    <w:rsid w:val="00994953"/>
    <w:rsid w:val="00A77F59"/>
    <w:rsid w:val="00A85CC3"/>
    <w:rsid w:val="00C01C81"/>
    <w:rsid w:val="00C30DC4"/>
    <w:rsid w:val="00D26C2E"/>
    <w:rsid w:val="00F11241"/>
    <w:rsid w:val="00F200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0FD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54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54E0"/>
  </w:style>
  <w:style w:type="paragraph" w:styleId="Footer">
    <w:name w:val="footer"/>
    <w:basedOn w:val="Normal"/>
    <w:link w:val="FooterChar"/>
    <w:uiPriority w:val="99"/>
    <w:unhideWhenUsed/>
    <w:rsid w:val="006B54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54E0"/>
  </w:style>
  <w:style w:type="paragraph" w:styleId="Bibliography">
    <w:name w:val="Bibliography"/>
    <w:basedOn w:val="Normal"/>
    <w:next w:val="Normal"/>
    <w:uiPriority w:val="37"/>
    <w:unhideWhenUsed/>
    <w:rsid w:val="00C30DC4"/>
  </w:style>
</w:styles>
</file>

<file path=word/webSettings.xml><?xml version="1.0" encoding="utf-8"?>
<w:webSettings xmlns:r="http://schemas.openxmlformats.org/officeDocument/2006/relationships" xmlns:w="http://schemas.openxmlformats.org/wordprocessingml/2006/main">
  <w:divs>
    <w:div w:id="930433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t00</b:Tag>
    <b:SourceType>JournalArticle</b:SourceType>
    <b:Guid>{6BA8530E-5939-4468-87F8-AFB901C6ABFD}</b:Guid>
    <b:Title>The Story of an Hour</b:Title>
    <b:Year>2000</b:Year>
    <b:Author>
      <b:Author>
        <b:NameList>
          <b:Person>
            <b:Last>Chopin</b:Last>
            <b:First>Kate</b:First>
          </b:Person>
        </b:NameList>
      </b:Author>
    </b:Author>
    <b:JournalName>The Library of America</b:JournalName>
    <b:Pages>756-58</b:Pages>
    <b:RefOrder>1</b:RefOrder>
  </b:Source>
  <b:Source>
    <b:Tag>Shi</b:Tag>
    <b:SourceType>JournalArticle</b:SourceType>
    <b:Guid>{4152D2B2-B858-46B6-85B4-F79B3C23CC31}</b:Guid>
    <b:Author>
      <b:Author>
        <b:NameList>
          <b:Person>
            <b:Last>Jackson</b:Last>
            <b:First>Shirley</b:First>
          </b:Person>
        </b:NameList>
      </b:Author>
    </b:Author>
    <b:Title>What a Thought</b:Title>
    <b:RefOrder>2</b:RefOrder>
  </b:Source>
</b:Sources>
</file>

<file path=customXml/itemProps1.xml><?xml version="1.0" encoding="utf-8"?>
<ds:datastoreItem xmlns:ds="http://schemas.openxmlformats.org/officeDocument/2006/customXml" ds:itemID="{8F51B3B5-D1C5-4D4F-8176-AD61DFF03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08</Words>
  <Characters>347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R</dc:creator>
  <cp:lastModifiedBy>MICROSOFT OFFICE USER</cp:lastModifiedBy>
  <cp:revision>2</cp:revision>
  <dcterms:created xsi:type="dcterms:W3CDTF">2021-01-21T01:58:00Z</dcterms:created>
  <dcterms:modified xsi:type="dcterms:W3CDTF">2021-01-21T01:58:00Z</dcterms:modified>
</cp:coreProperties>
</file>